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ael DeMarin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ael</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eMarin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42 greenwood Wilmette 600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kefemarin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12246281531</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Dann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7/202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7/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